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0B792" w14:textId="77777777" w:rsidR="008907FF" w:rsidRDefault="008907FF" w:rsidP="0014297F">
      <w:pPr>
        <w:spacing w:after="0"/>
        <w:ind w:left="2160" w:firstLine="720"/>
        <w:rPr>
          <w:b/>
          <w:bCs/>
          <w:sz w:val="28"/>
          <w:szCs w:val="28"/>
        </w:rPr>
      </w:pPr>
      <w:r w:rsidRPr="00B003A4">
        <w:rPr>
          <w:b/>
          <w:bCs/>
          <w:sz w:val="28"/>
          <w:szCs w:val="28"/>
        </w:rPr>
        <w:t>Growth Group Study Questions</w:t>
      </w:r>
    </w:p>
    <w:p w14:paraId="57EC5CB4" w14:textId="6F06FF1D" w:rsidR="008907FF" w:rsidRPr="0014297F" w:rsidRDefault="008907FF" w:rsidP="0014297F">
      <w:pPr>
        <w:spacing w:after="0"/>
        <w:jc w:val="center"/>
        <w:rPr>
          <w:sz w:val="24"/>
          <w:szCs w:val="24"/>
        </w:rPr>
      </w:pPr>
      <w:r w:rsidRPr="00B003A4">
        <w:rPr>
          <w:sz w:val="24"/>
          <w:szCs w:val="24"/>
        </w:rPr>
        <w:t xml:space="preserve">Week of </w:t>
      </w:r>
      <w:r w:rsidR="00550FE5">
        <w:rPr>
          <w:sz w:val="24"/>
          <w:szCs w:val="24"/>
        </w:rPr>
        <w:t xml:space="preserve">December </w:t>
      </w:r>
      <w:r w:rsidR="00C2374F">
        <w:rPr>
          <w:sz w:val="24"/>
          <w:szCs w:val="24"/>
        </w:rPr>
        <w:t>20</w:t>
      </w:r>
      <w:r w:rsidRPr="00B003A4">
        <w:rPr>
          <w:sz w:val="24"/>
          <w:szCs w:val="24"/>
        </w:rPr>
        <w:t>, 2020</w:t>
      </w:r>
    </w:p>
    <w:p w14:paraId="21AD44B4" w14:textId="77777777" w:rsidR="008907FF" w:rsidRDefault="008907FF" w:rsidP="008907FF">
      <w:pPr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Sermon Outline Review</w:t>
      </w:r>
    </w:p>
    <w:p w14:paraId="0F3162AB" w14:textId="58689D80" w:rsidR="008907FF" w:rsidRDefault="007320DB" w:rsidP="008907FF">
      <w:pPr>
        <w:spacing w:after="0"/>
        <w:rPr>
          <w:rFonts w:ascii="Calibri" w:hAnsi="Calibri" w:cs="Calibri"/>
          <w:i/>
          <w:iCs/>
          <w:sz w:val="26"/>
          <w:szCs w:val="26"/>
        </w:rPr>
      </w:pPr>
      <w:r>
        <w:rPr>
          <w:rFonts w:ascii="Calibri" w:hAnsi="Calibri" w:cs="Calibri"/>
          <w:i/>
          <w:iCs/>
          <w:sz w:val="26"/>
          <w:szCs w:val="26"/>
        </w:rPr>
        <w:t>High-Definition Christmas</w:t>
      </w:r>
    </w:p>
    <w:p w14:paraId="4B965DF5" w14:textId="543A91A8" w:rsidR="007320DB" w:rsidRPr="00A8316A" w:rsidRDefault="006C6C0A" w:rsidP="008907FF">
      <w:pPr>
        <w:spacing w:after="0"/>
        <w:rPr>
          <w:rFonts w:ascii="Calibri" w:hAnsi="Calibri" w:cs="Calibri"/>
          <w:i/>
          <w:iCs/>
          <w:sz w:val="26"/>
          <w:szCs w:val="26"/>
        </w:rPr>
      </w:pPr>
      <w:r>
        <w:rPr>
          <w:rFonts w:ascii="Calibri" w:hAnsi="Calibri" w:cs="Calibri"/>
          <w:i/>
          <w:iCs/>
          <w:sz w:val="26"/>
          <w:szCs w:val="26"/>
        </w:rPr>
        <w:t>Identity of the Coming Christ</w:t>
      </w:r>
    </w:p>
    <w:p w14:paraId="74A2F337" w14:textId="350ABC94" w:rsidR="008907FF" w:rsidRPr="007C3A76" w:rsidRDefault="006C6C0A" w:rsidP="008907FF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Luke 24:25-27</w:t>
      </w:r>
    </w:p>
    <w:p w14:paraId="22458F9D" w14:textId="4C4DAFE0" w:rsidR="000E70B7" w:rsidRPr="007320DB" w:rsidRDefault="006C6C0A" w:rsidP="007320DB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  <w:u w:val="single"/>
        </w:rPr>
        <w:t xml:space="preserve">Faithful </w:t>
      </w:r>
      <w:r w:rsidRPr="006C6C0A">
        <w:rPr>
          <w:rFonts w:ascii="Calibri" w:hAnsi="Calibri" w:cs="Calibri"/>
          <w:sz w:val="26"/>
          <w:szCs w:val="26"/>
          <w:u w:val="single"/>
        </w:rPr>
        <w:t>Priest</w:t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  <w:t>1 Samuel 2:35-36</w:t>
      </w:r>
    </w:p>
    <w:p w14:paraId="36145690" w14:textId="574F032D" w:rsidR="000E70B7" w:rsidRPr="007320DB" w:rsidRDefault="006C6C0A" w:rsidP="00226A66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  <w:u w:val="single"/>
        </w:rPr>
        <w:t>Eternally Present</w:t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  <w:t>Isaiah 7:14</w:t>
      </w:r>
    </w:p>
    <w:p w14:paraId="1392E453" w14:textId="2163092E" w:rsidR="0011633A" w:rsidRPr="00C2374F" w:rsidRDefault="006C6C0A" w:rsidP="008907FF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  <w:r>
        <w:rPr>
          <w:rFonts w:ascii="Calibri" w:hAnsi="Calibri" w:cs="Calibri"/>
          <w:sz w:val="26"/>
          <w:szCs w:val="26"/>
          <w:u w:val="single"/>
        </w:rPr>
        <w:t>Prince of Peace</w:t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  <w:t>Isaiah 9:6</w:t>
      </w:r>
    </w:p>
    <w:p w14:paraId="670204EC" w14:textId="4159CE9B" w:rsidR="006755F9" w:rsidRDefault="006755F9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2D57D4A5" w14:textId="77777777" w:rsidR="00C2374F" w:rsidRDefault="00C2374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1DF65A2D" w14:textId="2200CBB0" w:rsidR="008907FF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Digging Deeper</w:t>
      </w:r>
    </w:p>
    <w:p w14:paraId="0EEE31D7" w14:textId="77777777" w:rsidR="008907FF" w:rsidRPr="001E58AE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62FAAF23" w14:textId="3514BFC7" w:rsidR="008907FF" w:rsidRDefault="008907FF" w:rsidP="008907FF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 w:rsidRPr="001E58AE">
        <w:rPr>
          <w:rFonts w:ascii="Calibri" w:hAnsi="Calibri" w:cs="Calibri"/>
          <w:sz w:val="26"/>
          <w:szCs w:val="26"/>
        </w:rPr>
        <w:t xml:space="preserve">What </w:t>
      </w:r>
      <w:r w:rsidR="00071406">
        <w:rPr>
          <w:rFonts w:ascii="Calibri" w:hAnsi="Calibri" w:cs="Calibri"/>
          <w:sz w:val="26"/>
          <w:szCs w:val="26"/>
        </w:rPr>
        <w:t xml:space="preserve">did you find most </w:t>
      </w:r>
      <w:r w:rsidR="0040206A">
        <w:rPr>
          <w:rFonts w:ascii="Calibri" w:hAnsi="Calibri" w:cs="Calibri"/>
          <w:sz w:val="26"/>
          <w:szCs w:val="26"/>
        </w:rPr>
        <w:t>interesting</w:t>
      </w:r>
      <w:r w:rsidR="00071406">
        <w:rPr>
          <w:rFonts w:ascii="Calibri" w:hAnsi="Calibri" w:cs="Calibri"/>
          <w:sz w:val="26"/>
          <w:szCs w:val="26"/>
        </w:rPr>
        <w:t xml:space="preserve"> from th</w:t>
      </w:r>
      <w:r w:rsidR="007320DB">
        <w:rPr>
          <w:rFonts w:ascii="Calibri" w:hAnsi="Calibri" w:cs="Calibri"/>
          <w:sz w:val="26"/>
          <w:szCs w:val="26"/>
        </w:rPr>
        <w:t>ese</w:t>
      </w:r>
      <w:r w:rsidR="00071406">
        <w:rPr>
          <w:rFonts w:ascii="Calibri" w:hAnsi="Calibri" w:cs="Calibri"/>
          <w:sz w:val="26"/>
          <w:szCs w:val="26"/>
        </w:rPr>
        <w:t xml:space="preserve"> passage</w:t>
      </w:r>
      <w:r w:rsidR="007320DB">
        <w:rPr>
          <w:rFonts w:ascii="Calibri" w:hAnsi="Calibri" w:cs="Calibri"/>
          <w:sz w:val="26"/>
          <w:szCs w:val="26"/>
        </w:rPr>
        <w:t>s</w:t>
      </w:r>
      <w:r w:rsidR="00071406">
        <w:rPr>
          <w:rFonts w:ascii="Calibri" w:hAnsi="Calibri" w:cs="Calibri"/>
          <w:sz w:val="26"/>
          <w:szCs w:val="26"/>
        </w:rPr>
        <w:t xml:space="preserve"> </w:t>
      </w:r>
      <w:r>
        <w:rPr>
          <w:rFonts w:ascii="Calibri" w:hAnsi="Calibri" w:cs="Calibri"/>
          <w:sz w:val="26"/>
          <w:szCs w:val="26"/>
        </w:rPr>
        <w:t>and why</w:t>
      </w:r>
      <w:r w:rsidRPr="001E58AE">
        <w:rPr>
          <w:rFonts w:ascii="Calibri" w:hAnsi="Calibri" w:cs="Calibri"/>
          <w:sz w:val="26"/>
          <w:szCs w:val="26"/>
        </w:rPr>
        <w:t>?</w:t>
      </w:r>
    </w:p>
    <w:p w14:paraId="461DCE19" w14:textId="77777777" w:rsidR="008907FF" w:rsidRDefault="008907FF" w:rsidP="008907FF">
      <w:pPr>
        <w:pStyle w:val="ListParagraph"/>
        <w:spacing w:after="0" w:line="240" w:lineRule="auto"/>
        <w:rPr>
          <w:rFonts w:ascii="Calibri" w:hAnsi="Calibri" w:cs="Calibri"/>
          <w:sz w:val="26"/>
          <w:szCs w:val="26"/>
        </w:rPr>
      </w:pPr>
    </w:p>
    <w:p w14:paraId="58BA166C" w14:textId="1361030B" w:rsidR="00451052" w:rsidRDefault="00AE36C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bookmarkStart w:id="0" w:name="_Hlk57893924"/>
      <w:r>
        <w:rPr>
          <w:rFonts w:ascii="Calibri" w:hAnsi="Calibri" w:cs="Calibri"/>
          <w:sz w:val="26"/>
          <w:szCs w:val="26"/>
        </w:rPr>
        <w:t>Wh</w:t>
      </w:r>
      <w:r w:rsidR="00D43FF4">
        <w:rPr>
          <w:rFonts w:ascii="Calibri" w:hAnsi="Calibri" w:cs="Calibri"/>
          <w:sz w:val="26"/>
          <w:szCs w:val="26"/>
        </w:rPr>
        <w:t>y did they need a priest in the Old Testament?</w:t>
      </w:r>
    </w:p>
    <w:bookmarkEnd w:id="0"/>
    <w:p w14:paraId="3B543E3F" w14:textId="77777777" w:rsidR="00AE36CA" w:rsidRDefault="00AE36CA" w:rsidP="00AE36CA">
      <w:pPr>
        <w:pStyle w:val="ListParagraph"/>
        <w:rPr>
          <w:rFonts w:ascii="Calibri" w:hAnsi="Calibri" w:cs="Calibri"/>
          <w:sz w:val="26"/>
          <w:szCs w:val="26"/>
        </w:rPr>
      </w:pPr>
    </w:p>
    <w:p w14:paraId="6E5871C5" w14:textId="04900354" w:rsidR="00A00A7E" w:rsidRPr="00AE36CA" w:rsidRDefault="007E2D0B" w:rsidP="00AE36CA">
      <w:pPr>
        <w:pStyle w:val="ListParagraph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</w:t>
      </w:r>
      <w:r w:rsidR="00D43FF4">
        <w:rPr>
          <w:rFonts w:ascii="Calibri" w:hAnsi="Calibri" w:cs="Calibri"/>
          <w:sz w:val="26"/>
          <w:szCs w:val="26"/>
        </w:rPr>
        <w:t>at were some of the duties of the priest?</w:t>
      </w:r>
    </w:p>
    <w:p w14:paraId="488356F7" w14:textId="77777777" w:rsidR="0014297F" w:rsidRPr="0014297F" w:rsidRDefault="0014297F" w:rsidP="0014297F">
      <w:pPr>
        <w:pStyle w:val="ListParagraph"/>
        <w:rPr>
          <w:rFonts w:ascii="Calibri" w:hAnsi="Calibri" w:cs="Calibri"/>
          <w:sz w:val="26"/>
          <w:szCs w:val="26"/>
        </w:rPr>
      </w:pPr>
    </w:p>
    <w:p w14:paraId="42D38ADF" w14:textId="64FB2634" w:rsidR="0014297F" w:rsidRDefault="003F7F1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</w:t>
      </w:r>
      <w:r w:rsidR="00D43FF4">
        <w:rPr>
          <w:rFonts w:ascii="Calibri" w:hAnsi="Calibri" w:cs="Calibri"/>
          <w:sz w:val="26"/>
          <w:szCs w:val="26"/>
        </w:rPr>
        <w:t>at was wrong with the priestly system?</w:t>
      </w:r>
    </w:p>
    <w:p w14:paraId="564334BB" w14:textId="77777777" w:rsidR="00380473" w:rsidRDefault="00380473" w:rsidP="00380473">
      <w:pPr>
        <w:pStyle w:val="ListParagraph"/>
        <w:spacing w:after="0"/>
        <w:rPr>
          <w:rFonts w:ascii="Calibri" w:hAnsi="Calibri" w:cs="Calibri"/>
          <w:sz w:val="26"/>
          <w:szCs w:val="26"/>
        </w:rPr>
      </w:pPr>
    </w:p>
    <w:p w14:paraId="66C8160D" w14:textId="651ACA67" w:rsidR="00B95D3D" w:rsidRDefault="00D43FF4" w:rsidP="00B95D3D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How did Jesus show Himself to be the Perfect Priest?</w:t>
      </w:r>
    </w:p>
    <w:p w14:paraId="17990B9D" w14:textId="77777777" w:rsidR="00B95D3D" w:rsidRPr="00B95D3D" w:rsidRDefault="00B95D3D" w:rsidP="00B95D3D">
      <w:pPr>
        <w:pStyle w:val="NoSpacing"/>
        <w:ind w:left="720"/>
        <w:rPr>
          <w:rFonts w:ascii="Calibri" w:hAnsi="Calibri" w:cs="Calibri"/>
          <w:sz w:val="26"/>
          <w:szCs w:val="26"/>
        </w:rPr>
      </w:pPr>
    </w:p>
    <w:p w14:paraId="2C773E9A" w14:textId="78361EFA" w:rsidR="008907FF" w:rsidRPr="006755F9" w:rsidRDefault="00D43FF4" w:rsidP="006755F9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at is the difference between God’s omnipresence and God being present?</w:t>
      </w:r>
    </w:p>
    <w:p w14:paraId="60EA1665" w14:textId="77777777" w:rsidR="007320DB" w:rsidRPr="007320DB" w:rsidRDefault="007320DB" w:rsidP="007320DB">
      <w:pPr>
        <w:pStyle w:val="NoSpacing"/>
        <w:ind w:left="720"/>
        <w:rPr>
          <w:rFonts w:ascii="Calibri" w:hAnsi="Calibri" w:cs="Calibri"/>
          <w:sz w:val="26"/>
          <w:szCs w:val="26"/>
        </w:rPr>
      </w:pPr>
    </w:p>
    <w:p w14:paraId="71D969DA" w14:textId="742FB889" w:rsidR="008907FF" w:rsidRDefault="00112EF3" w:rsidP="006755F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w </w:t>
      </w:r>
      <w:r w:rsidR="00D43FF4">
        <w:rPr>
          <w:rFonts w:ascii="Calibri" w:hAnsi="Calibri" w:cs="Calibri"/>
          <w:sz w:val="26"/>
          <w:szCs w:val="26"/>
        </w:rPr>
        <w:t>can we know that God is always with us?</w:t>
      </w:r>
    </w:p>
    <w:p w14:paraId="771C0CBB" w14:textId="77777777" w:rsidR="00C2374F" w:rsidRPr="00C2374F" w:rsidRDefault="00C2374F" w:rsidP="00C2374F">
      <w:pPr>
        <w:pStyle w:val="ListParagraph"/>
        <w:rPr>
          <w:rFonts w:ascii="Calibri" w:hAnsi="Calibri" w:cs="Calibri"/>
          <w:sz w:val="26"/>
          <w:szCs w:val="26"/>
        </w:rPr>
      </w:pPr>
    </w:p>
    <w:p w14:paraId="3F3BE063" w14:textId="3BD79CCC" w:rsidR="00C2374F" w:rsidRDefault="00D43FF4" w:rsidP="006755F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In what ways does the world offer peace?</w:t>
      </w:r>
    </w:p>
    <w:p w14:paraId="79DE7BFD" w14:textId="77777777" w:rsidR="00D43FF4" w:rsidRPr="00D43FF4" w:rsidRDefault="00D43FF4" w:rsidP="00D43FF4">
      <w:pPr>
        <w:pStyle w:val="ListParagraph"/>
        <w:rPr>
          <w:rFonts w:ascii="Calibri" w:hAnsi="Calibri" w:cs="Calibri"/>
          <w:sz w:val="26"/>
          <w:szCs w:val="26"/>
        </w:rPr>
      </w:pPr>
    </w:p>
    <w:p w14:paraId="59A71506" w14:textId="0D41FAF0" w:rsidR="00D43FF4" w:rsidRPr="006755F9" w:rsidRDefault="00D43FF4" w:rsidP="006755F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How does Jesus provide peace?</w:t>
      </w:r>
    </w:p>
    <w:p w14:paraId="6C6105FB" w14:textId="77777777" w:rsidR="007320DB" w:rsidRPr="00D51443" w:rsidRDefault="007320DB" w:rsidP="007320DB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6"/>
          <w:szCs w:val="26"/>
        </w:rPr>
      </w:pPr>
    </w:p>
    <w:p w14:paraId="3CBEB50D" w14:textId="6A99DAE4" w:rsidR="008907FF" w:rsidRPr="00000DC7" w:rsidRDefault="008907FF" w:rsidP="008907F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9D2407">
        <w:rPr>
          <w:rFonts w:ascii="Calibri" w:hAnsi="Calibri" w:cs="Calibri"/>
          <w:sz w:val="26"/>
          <w:szCs w:val="26"/>
        </w:rPr>
        <w:t>What don’t you understand about th</w:t>
      </w:r>
      <w:r w:rsidR="007E2D0B">
        <w:rPr>
          <w:rFonts w:ascii="Calibri" w:hAnsi="Calibri" w:cs="Calibri"/>
          <w:sz w:val="26"/>
          <w:szCs w:val="26"/>
        </w:rPr>
        <w:t>ese</w:t>
      </w:r>
      <w:r w:rsidRPr="009D2407">
        <w:rPr>
          <w:rFonts w:ascii="Calibri" w:hAnsi="Calibri" w:cs="Calibri"/>
          <w:sz w:val="26"/>
          <w:szCs w:val="26"/>
        </w:rPr>
        <w:t xml:space="preserve"> passage</w:t>
      </w:r>
      <w:r w:rsidR="007E2D0B">
        <w:rPr>
          <w:rFonts w:ascii="Calibri" w:hAnsi="Calibri" w:cs="Calibri"/>
          <w:sz w:val="26"/>
          <w:szCs w:val="26"/>
        </w:rPr>
        <w:t>s</w:t>
      </w:r>
      <w:r w:rsidRPr="009D2407">
        <w:rPr>
          <w:rFonts w:ascii="Calibri" w:hAnsi="Calibri" w:cs="Calibri"/>
          <w:sz w:val="26"/>
          <w:szCs w:val="26"/>
        </w:rPr>
        <w:t xml:space="preserve">? </w:t>
      </w:r>
    </w:p>
    <w:p w14:paraId="7B347A14" w14:textId="77777777" w:rsidR="008907FF" w:rsidRPr="00000DC7" w:rsidRDefault="008907FF" w:rsidP="008907FF">
      <w:pPr>
        <w:pStyle w:val="ListParagraph"/>
        <w:rPr>
          <w:rFonts w:ascii="Calibri" w:eastAsia="Times New Roman" w:hAnsi="Calibri" w:cs="Calibri"/>
          <w:sz w:val="26"/>
          <w:szCs w:val="26"/>
        </w:rPr>
      </w:pPr>
    </w:p>
    <w:p w14:paraId="213A362A" w14:textId="0179C7D7" w:rsidR="00B43E85" w:rsidRDefault="008907FF" w:rsidP="0014297F">
      <w:pPr>
        <w:pStyle w:val="ListParagraph"/>
        <w:numPr>
          <w:ilvl w:val="0"/>
          <w:numId w:val="1"/>
        </w:numPr>
        <w:spacing w:after="0" w:line="240" w:lineRule="auto"/>
      </w:pPr>
      <w:r w:rsidRPr="00000DC7">
        <w:rPr>
          <w:rFonts w:ascii="Calibri" w:eastAsia="Times New Roman" w:hAnsi="Calibri" w:cs="Calibri"/>
          <w:sz w:val="26"/>
          <w:szCs w:val="26"/>
        </w:rPr>
        <w:t xml:space="preserve">What </w:t>
      </w:r>
      <w:r w:rsidR="007E2D0B">
        <w:rPr>
          <w:rFonts w:ascii="Calibri" w:eastAsia="Times New Roman" w:hAnsi="Calibri" w:cs="Calibri"/>
          <w:sz w:val="26"/>
          <w:szCs w:val="26"/>
        </w:rPr>
        <w:t>are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 th</w:t>
      </w:r>
      <w:r w:rsidR="007E2D0B">
        <w:rPr>
          <w:rFonts w:ascii="Calibri" w:eastAsia="Times New Roman" w:hAnsi="Calibri" w:cs="Calibri"/>
          <w:sz w:val="26"/>
          <w:szCs w:val="26"/>
        </w:rPr>
        <w:t>ese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 passage</w:t>
      </w:r>
      <w:r w:rsidR="007E2D0B">
        <w:rPr>
          <w:rFonts w:ascii="Calibri" w:eastAsia="Times New Roman" w:hAnsi="Calibri" w:cs="Calibri"/>
          <w:sz w:val="26"/>
          <w:szCs w:val="26"/>
        </w:rPr>
        <w:t>s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 </w:t>
      </w:r>
      <w:r w:rsidRPr="00000DC7">
        <w:rPr>
          <w:rFonts w:ascii="Calibri" w:eastAsia="Times New Roman" w:hAnsi="Calibri" w:cs="Calibri"/>
          <w:sz w:val="26"/>
          <w:szCs w:val="26"/>
        </w:rPr>
        <w:t>encouraging me to change in my attitudes or actions?</w:t>
      </w:r>
    </w:p>
    <w:sectPr w:rsidR="00B43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DF0DB8"/>
    <w:multiLevelType w:val="hybridMultilevel"/>
    <w:tmpl w:val="CED4420C"/>
    <w:lvl w:ilvl="0" w:tplc="CF44DADC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143E6"/>
    <w:multiLevelType w:val="hybridMultilevel"/>
    <w:tmpl w:val="B268DF94"/>
    <w:lvl w:ilvl="0" w:tplc="A36012E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DA0sDAzNDK0tDRW0lEKTi0uzszPAykwqgUAGrTBFCwAAAA="/>
  </w:docVars>
  <w:rsids>
    <w:rsidRoot w:val="008907FF"/>
    <w:rsid w:val="000151E8"/>
    <w:rsid w:val="000357D2"/>
    <w:rsid w:val="00052FD6"/>
    <w:rsid w:val="000600F1"/>
    <w:rsid w:val="00065C9D"/>
    <w:rsid w:val="00071406"/>
    <w:rsid w:val="000773E1"/>
    <w:rsid w:val="000B66CF"/>
    <w:rsid w:val="000E70B7"/>
    <w:rsid w:val="000F0A11"/>
    <w:rsid w:val="000F32CB"/>
    <w:rsid w:val="00112EF3"/>
    <w:rsid w:val="0011633A"/>
    <w:rsid w:val="00122B16"/>
    <w:rsid w:val="001425FB"/>
    <w:rsid w:val="0014297F"/>
    <w:rsid w:val="00150648"/>
    <w:rsid w:val="00155B2B"/>
    <w:rsid w:val="00164CC3"/>
    <w:rsid w:val="001769E8"/>
    <w:rsid w:val="001778A5"/>
    <w:rsid w:val="001D15F4"/>
    <w:rsid w:val="00226A66"/>
    <w:rsid w:val="00234F70"/>
    <w:rsid w:val="0025100D"/>
    <w:rsid w:val="00287F7C"/>
    <w:rsid w:val="00294237"/>
    <w:rsid w:val="002B4C7C"/>
    <w:rsid w:val="002C319E"/>
    <w:rsid w:val="002C4A90"/>
    <w:rsid w:val="002F1B18"/>
    <w:rsid w:val="0034310E"/>
    <w:rsid w:val="00380473"/>
    <w:rsid w:val="00381B79"/>
    <w:rsid w:val="00391C94"/>
    <w:rsid w:val="00392FF7"/>
    <w:rsid w:val="003B0B84"/>
    <w:rsid w:val="003B1CF8"/>
    <w:rsid w:val="003C1EEB"/>
    <w:rsid w:val="003F7F1A"/>
    <w:rsid w:val="0040206A"/>
    <w:rsid w:val="0041172F"/>
    <w:rsid w:val="00424998"/>
    <w:rsid w:val="0042557B"/>
    <w:rsid w:val="00451052"/>
    <w:rsid w:val="0045151A"/>
    <w:rsid w:val="004B1FC8"/>
    <w:rsid w:val="005278DE"/>
    <w:rsid w:val="00550FE5"/>
    <w:rsid w:val="00583AD0"/>
    <w:rsid w:val="005B2673"/>
    <w:rsid w:val="005C55D0"/>
    <w:rsid w:val="00614F80"/>
    <w:rsid w:val="00644C47"/>
    <w:rsid w:val="006755F9"/>
    <w:rsid w:val="006937B2"/>
    <w:rsid w:val="006A7E5F"/>
    <w:rsid w:val="006B0F03"/>
    <w:rsid w:val="006C6C0A"/>
    <w:rsid w:val="006D2597"/>
    <w:rsid w:val="006F0953"/>
    <w:rsid w:val="006F0C66"/>
    <w:rsid w:val="006F53E0"/>
    <w:rsid w:val="00714C89"/>
    <w:rsid w:val="007320DB"/>
    <w:rsid w:val="0077683B"/>
    <w:rsid w:val="007B5EA9"/>
    <w:rsid w:val="007E2D0B"/>
    <w:rsid w:val="00817294"/>
    <w:rsid w:val="008367FC"/>
    <w:rsid w:val="0084059A"/>
    <w:rsid w:val="00863389"/>
    <w:rsid w:val="00867EB4"/>
    <w:rsid w:val="00883FF9"/>
    <w:rsid w:val="008907FF"/>
    <w:rsid w:val="008D0EA4"/>
    <w:rsid w:val="008D6471"/>
    <w:rsid w:val="008E47CB"/>
    <w:rsid w:val="00923EFC"/>
    <w:rsid w:val="00936357"/>
    <w:rsid w:val="0094027A"/>
    <w:rsid w:val="009A2FC3"/>
    <w:rsid w:val="009B7F38"/>
    <w:rsid w:val="00A00A7E"/>
    <w:rsid w:val="00A1340C"/>
    <w:rsid w:val="00A231DF"/>
    <w:rsid w:val="00A57589"/>
    <w:rsid w:val="00AC1142"/>
    <w:rsid w:val="00AD5F6D"/>
    <w:rsid w:val="00AE36CA"/>
    <w:rsid w:val="00AE71A7"/>
    <w:rsid w:val="00B316B4"/>
    <w:rsid w:val="00B43E85"/>
    <w:rsid w:val="00B52208"/>
    <w:rsid w:val="00B62BF9"/>
    <w:rsid w:val="00B902E6"/>
    <w:rsid w:val="00B95D3D"/>
    <w:rsid w:val="00BB3030"/>
    <w:rsid w:val="00BE04DC"/>
    <w:rsid w:val="00BF35FC"/>
    <w:rsid w:val="00BF4C4C"/>
    <w:rsid w:val="00C2374F"/>
    <w:rsid w:val="00C543A5"/>
    <w:rsid w:val="00C60E9F"/>
    <w:rsid w:val="00C90B95"/>
    <w:rsid w:val="00CB7487"/>
    <w:rsid w:val="00CC4599"/>
    <w:rsid w:val="00D05BC8"/>
    <w:rsid w:val="00D4380E"/>
    <w:rsid w:val="00D43FF4"/>
    <w:rsid w:val="00D51443"/>
    <w:rsid w:val="00D64825"/>
    <w:rsid w:val="00DB5081"/>
    <w:rsid w:val="00DD0591"/>
    <w:rsid w:val="00DD157C"/>
    <w:rsid w:val="00DE2C01"/>
    <w:rsid w:val="00DF1916"/>
    <w:rsid w:val="00DF7498"/>
    <w:rsid w:val="00E253C7"/>
    <w:rsid w:val="00EA1A86"/>
    <w:rsid w:val="00EA47AA"/>
    <w:rsid w:val="00EB2482"/>
    <w:rsid w:val="00ED077F"/>
    <w:rsid w:val="00F40DC6"/>
    <w:rsid w:val="00F72847"/>
    <w:rsid w:val="00F94C9A"/>
    <w:rsid w:val="00F969B3"/>
    <w:rsid w:val="00FE2E40"/>
    <w:rsid w:val="00FF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5C4ED"/>
  <w15:chartTrackingRefBased/>
  <w15:docId w15:val="{3663E304-3A7B-4385-B7A1-9C5319584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7F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07F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90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907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1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 Cottrell</dc:creator>
  <cp:keywords/>
  <dc:description/>
  <cp:lastModifiedBy>Jared Humphreys</cp:lastModifiedBy>
  <cp:revision>2</cp:revision>
  <cp:lastPrinted>2020-12-15T21:34:00Z</cp:lastPrinted>
  <dcterms:created xsi:type="dcterms:W3CDTF">2020-12-21T13:23:00Z</dcterms:created>
  <dcterms:modified xsi:type="dcterms:W3CDTF">2020-12-21T13:23:00Z</dcterms:modified>
</cp:coreProperties>
</file>